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mib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amibia received a score of 52.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amibi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mibia received a score of</w:t>
      </w:r>
      <w:r>
        <w:t xml:space="preserve"> </w:t>
      </w:r>
      <w:r>
        <w:rPr>
          <w:b/>
        </w:rPr>
        <w:t xml:space="preserve">63.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amibia received a score of 65.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amibia received a score of 32.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amibia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amibi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amib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amibi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amib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amib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amib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amib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amib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amib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amib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amib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amibi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Namib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ib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20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4, 2005, 2010,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2, 2013, 2014, 2016,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2000, 2003, 2004, 2006, 20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ib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Country Report</dc:title>
  <dc:creator>SPI Team</dc:creator>
  <cp:keywords/>
  <dcterms:created xsi:type="dcterms:W3CDTF">2021-05-25T12:45:36Z</dcterms:created>
  <dcterms:modified xsi:type="dcterms:W3CDTF">2021-05-25T12: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